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0349B8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0349B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0C8C6CD" w14:textId="1AD6FCD1" w:rsidR="0093639A" w:rsidRPr="006C5C89" w:rsidRDefault="0093639A" w:rsidP="006C5C89">
      <w:pPr>
        <w:jc w:val="center"/>
        <w:rPr>
          <w:i/>
          <w:sz w:val="18"/>
          <w:szCs w:val="18"/>
        </w:rPr>
      </w:pPr>
      <w:r w:rsidRPr="001532BA">
        <w:rPr>
          <w:sz w:val="28"/>
          <w:szCs w:val="28"/>
        </w:rPr>
        <w:t xml:space="preserve">License: </w:t>
      </w:r>
      <w:r w:rsidRPr="001532BA">
        <w:rPr>
          <w:i/>
          <w:sz w:val="28"/>
          <w:szCs w:val="28"/>
        </w:rPr>
        <w:t>Elementary Education</w:t>
      </w:r>
      <w:r w:rsidR="00A81BE2">
        <w:rPr>
          <w:i/>
          <w:sz w:val="28"/>
          <w:szCs w:val="28"/>
        </w:rPr>
        <w:t xml:space="preserve"> (K-6)</w:t>
      </w:r>
      <w:r w:rsidR="006C5C89">
        <w:rPr>
          <w:i/>
          <w:sz w:val="28"/>
          <w:szCs w:val="28"/>
        </w:rPr>
        <w:br/>
      </w:r>
    </w:p>
    <w:p w14:paraId="675B51F5" w14:textId="5B81B8C8" w:rsidR="002C4C22" w:rsidRPr="007D7F0C" w:rsidRDefault="0093639A" w:rsidP="000349B8">
      <w:pPr>
        <w:spacing w:line="276" w:lineRule="auto"/>
        <w:rPr>
          <w:bCs/>
        </w:rPr>
      </w:pPr>
      <w:r w:rsidRPr="00E54D7F">
        <w:rPr>
          <w:b/>
        </w:rPr>
        <w:t>Name:</w:t>
      </w:r>
      <w:r w:rsidR="00A81531">
        <w:rPr>
          <w:bCs/>
        </w:rPr>
        <w:t xml:space="preserve"> </w:t>
      </w:r>
      <w:r w:rsidRPr="000349B8">
        <w:rPr>
          <w:bCs/>
        </w:rPr>
        <w:tab/>
      </w:r>
      <w:r w:rsidR="00EF38BF" w:rsidRPr="000349B8">
        <w:rPr>
          <w:bCs/>
        </w:rPr>
        <w:tab/>
      </w:r>
      <w:r w:rsidRPr="000349B8">
        <w:rPr>
          <w:bCs/>
        </w:rPr>
        <w:tab/>
      </w:r>
      <w:r w:rsidRPr="000349B8">
        <w:rPr>
          <w:bCs/>
        </w:rPr>
        <w:tab/>
      </w:r>
      <w:r w:rsidRPr="000349B8">
        <w:rPr>
          <w:bCs/>
        </w:rPr>
        <w:tab/>
      </w:r>
      <w:r w:rsidR="001B1D63">
        <w:rPr>
          <w:bCs/>
        </w:rPr>
        <w:tab/>
      </w:r>
      <w:r w:rsidR="001B1D63">
        <w:rPr>
          <w:bCs/>
        </w:rPr>
        <w:tab/>
      </w:r>
      <w:r w:rsidR="000349B8">
        <w:rPr>
          <w:b/>
        </w:rPr>
        <w:t xml:space="preserve">Student </w:t>
      </w:r>
      <w:r w:rsidRPr="00E54D7F">
        <w:rPr>
          <w:b/>
        </w:rPr>
        <w:t>ID Number:</w:t>
      </w:r>
      <w:r w:rsidR="00A81531">
        <w:rPr>
          <w:bCs/>
        </w:rPr>
        <w:t xml:space="preserve"> </w:t>
      </w:r>
      <w:r w:rsidR="00392770" w:rsidRPr="007D7F0C">
        <w:rPr>
          <w:bCs/>
        </w:rPr>
        <w:t xml:space="preserve"> </w:t>
      </w:r>
      <w:r w:rsidR="002C4C22" w:rsidRPr="007D7F0C">
        <w:rPr>
          <w:bCs/>
        </w:rPr>
        <w:t xml:space="preserve"> </w:t>
      </w:r>
    </w:p>
    <w:p w14:paraId="63CABCBC" w14:textId="77777777" w:rsidR="00E00D8A" w:rsidRPr="00F6047F" w:rsidRDefault="00E00D8A" w:rsidP="000349B8">
      <w:pPr>
        <w:rPr>
          <w:b/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0349B8" w14:paraId="211F8C2C" w14:textId="77777777" w:rsidTr="00B663DB">
        <w:trPr>
          <w:trHeight w:val="95"/>
        </w:trPr>
        <w:tc>
          <w:tcPr>
            <w:tcW w:w="11088" w:type="dxa"/>
            <w:gridSpan w:val="5"/>
          </w:tcPr>
          <w:p w14:paraId="5BEFFF3C" w14:textId="5A60FEB3" w:rsidR="000349B8" w:rsidRDefault="000349B8" w:rsidP="00FD765E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="00FF2306">
              <w:rPr>
                <w:b/>
                <w:i/>
              </w:rPr>
              <w:t>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 w:rsidR="002F4CF3">
              <w:rPr>
                <w:b/>
                <w:i/>
              </w:rPr>
              <w:t>.</w:t>
            </w:r>
          </w:p>
        </w:tc>
      </w:tr>
      <w:tr w:rsidR="005F3186" w14:paraId="3A21DFBA" w14:textId="77777777" w:rsidTr="002F291B">
        <w:trPr>
          <w:trHeight w:val="95"/>
        </w:trPr>
        <w:tc>
          <w:tcPr>
            <w:tcW w:w="5688" w:type="dxa"/>
            <w:vMerge w:val="restart"/>
            <w:vAlign w:val="bottom"/>
          </w:tcPr>
          <w:p w14:paraId="2476C303" w14:textId="5FACE66D" w:rsidR="005F3186" w:rsidRPr="000349B8" w:rsidRDefault="005F3186" w:rsidP="00331D21">
            <w:pPr>
              <w:rPr>
                <w:i/>
                <w:sz w:val="20"/>
                <w:szCs w:val="20"/>
              </w:rPr>
            </w:pPr>
            <w:r w:rsidRPr="00331D21">
              <w:rPr>
                <w:i/>
              </w:rPr>
              <w:t xml:space="preserve">BSU Course </w:t>
            </w:r>
            <w:r w:rsidR="006C0DDF" w:rsidRPr="00331D21">
              <w:rPr>
                <w:i/>
              </w:rPr>
              <w:t>ID and Name</w:t>
            </w:r>
          </w:p>
        </w:tc>
        <w:tc>
          <w:tcPr>
            <w:tcW w:w="1890" w:type="dxa"/>
            <w:gridSpan w:val="2"/>
            <w:vAlign w:val="bottom"/>
          </w:tcPr>
          <w:p w14:paraId="7B240C8C" w14:textId="2C273692" w:rsidR="005F3186" w:rsidRPr="002F291B" w:rsidRDefault="005F3186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27C6B01" w14:textId="6804CA00" w:rsidR="005F3186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</w:t>
            </w:r>
            <w:r w:rsidR="005A7E4B">
              <w:rPr>
                <w:i/>
                <w:sz w:val="20"/>
                <w:szCs w:val="20"/>
              </w:rPr>
              <w:t xml:space="preserve">using </w:t>
            </w:r>
            <w:r>
              <w:rPr>
                <w:i/>
                <w:sz w:val="20"/>
                <w:szCs w:val="20"/>
              </w:rPr>
              <w:t>a course</w:t>
            </w:r>
            <w:r w:rsidR="002F291B">
              <w:rPr>
                <w:i/>
                <w:sz w:val="20"/>
                <w:szCs w:val="20"/>
              </w:rPr>
              <w:t xml:space="preserve"> from another school</w:t>
            </w:r>
            <w:r w:rsidR="00E63D2D">
              <w:rPr>
                <w:i/>
                <w:sz w:val="20"/>
                <w:szCs w:val="20"/>
              </w:rPr>
              <w:t>*</w:t>
            </w:r>
          </w:p>
        </w:tc>
      </w:tr>
      <w:tr w:rsidR="00BB05A2" w14:paraId="3C9735FC" w14:textId="77777777" w:rsidTr="00FD765E">
        <w:trPr>
          <w:trHeight w:val="95"/>
        </w:trPr>
        <w:tc>
          <w:tcPr>
            <w:tcW w:w="5688" w:type="dxa"/>
            <w:vMerge/>
          </w:tcPr>
          <w:p w14:paraId="485E6843" w14:textId="77777777" w:rsidR="00BB05A2" w:rsidRPr="000349B8" w:rsidRDefault="00BB05A2" w:rsidP="000349B8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8D2ABBA" w14:textId="707A712A" w:rsidR="00BB05A2" w:rsidRPr="002F291B" w:rsidRDefault="00BB05A2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 w:rsidR="00E3576A"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512F328" w14:textId="22B542E8" w:rsidR="00BB05A2" w:rsidRPr="002F291B" w:rsidRDefault="00BB05A2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0737A5" w14:textId="6CE3AA43" w:rsidR="00BB05A2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6EEA75B" w14:textId="54FD0976" w:rsidR="00BB05A2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349B8" w14:paraId="10D35A04" w14:textId="77777777" w:rsidTr="00D400B1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243DF1E" w14:textId="4A71D190" w:rsidR="000349B8" w:rsidRPr="001532BA" w:rsidRDefault="000349B8" w:rsidP="00D400B1">
            <w:pPr>
              <w:rPr>
                <w:b/>
                <w:i/>
                <w:sz w:val="16"/>
                <w:szCs w:val="16"/>
              </w:rPr>
            </w:pPr>
          </w:p>
        </w:tc>
      </w:tr>
      <w:tr w:rsidR="000349B8" w14:paraId="7EACAC20" w14:textId="77777777" w:rsidTr="002F291B">
        <w:trPr>
          <w:trHeight w:val="460"/>
        </w:trPr>
        <w:tc>
          <w:tcPr>
            <w:tcW w:w="5688" w:type="dxa"/>
          </w:tcPr>
          <w:p w14:paraId="4F5CD967" w14:textId="77777777" w:rsidR="000349B8" w:rsidRDefault="000349B8" w:rsidP="00041ADD">
            <w:r w:rsidRPr="00331D21">
              <w:t>ED 3100 Intro</w:t>
            </w:r>
            <w:r w:rsidR="0070331D" w:rsidRPr="00331D21">
              <w:t>.</w:t>
            </w:r>
            <w:r w:rsidRPr="00331D21">
              <w:t xml:space="preserve"> to the Foundations of Education </w:t>
            </w:r>
            <w:r w:rsidR="0070331D" w:rsidRPr="00331D21">
              <w:t>(</w:t>
            </w:r>
            <w:r w:rsidRPr="00331D21">
              <w:t>3 cr</w:t>
            </w:r>
            <w:r w:rsidR="00331D21" w:rsidRPr="00331D21">
              <w:t>.</w:t>
            </w:r>
            <w:r w:rsidRPr="00331D21">
              <w:t>)</w:t>
            </w:r>
          </w:p>
          <w:p w14:paraId="1731164F" w14:textId="7E516487" w:rsidR="00041ADD" w:rsidRPr="00041ADD" w:rsidRDefault="00041ADD" w:rsidP="00331D21">
            <w:pPr>
              <w:spacing w:line="360" w:lineRule="auto"/>
              <w:rPr>
                <w:i/>
                <w:iCs/>
              </w:rPr>
            </w:pPr>
            <w:r w:rsidRPr="00041ADD">
              <w:rPr>
                <w:i/>
                <w:iCs/>
              </w:rPr>
              <w:t>*</w:t>
            </w:r>
            <w:r w:rsidR="00F01E4A">
              <w:rPr>
                <w:i/>
                <w:iCs/>
              </w:rPr>
              <w:t>F</w:t>
            </w:r>
            <w:r w:rsidRPr="00041ADD">
              <w:rPr>
                <w:i/>
                <w:iCs/>
              </w:rPr>
              <w:t>ield experience*</w:t>
            </w:r>
          </w:p>
        </w:tc>
        <w:tc>
          <w:tcPr>
            <w:tcW w:w="1080" w:type="dxa"/>
          </w:tcPr>
          <w:p w14:paraId="4DB6A0E4" w14:textId="77777777" w:rsidR="000349B8" w:rsidRPr="00331D21" w:rsidRDefault="000349B8" w:rsidP="00485BD2"/>
        </w:tc>
        <w:tc>
          <w:tcPr>
            <w:tcW w:w="810" w:type="dxa"/>
          </w:tcPr>
          <w:p w14:paraId="513199C8" w14:textId="5DB3970C" w:rsidR="000349B8" w:rsidRPr="00331D21" w:rsidRDefault="000349B8" w:rsidP="00485BD2"/>
        </w:tc>
        <w:tc>
          <w:tcPr>
            <w:tcW w:w="1800" w:type="dxa"/>
          </w:tcPr>
          <w:p w14:paraId="76E579A0" w14:textId="7E532510" w:rsidR="000349B8" w:rsidRPr="00331D21" w:rsidRDefault="000349B8" w:rsidP="00485BD2"/>
        </w:tc>
        <w:tc>
          <w:tcPr>
            <w:tcW w:w="1710" w:type="dxa"/>
          </w:tcPr>
          <w:p w14:paraId="5C77E583" w14:textId="2B33D3DA" w:rsidR="000349B8" w:rsidRPr="00331D21" w:rsidRDefault="000349B8" w:rsidP="00485BD2"/>
        </w:tc>
      </w:tr>
      <w:tr w:rsidR="000349B8" w14:paraId="779BF3B1" w14:textId="77777777" w:rsidTr="002F291B">
        <w:trPr>
          <w:trHeight w:val="444"/>
        </w:trPr>
        <w:tc>
          <w:tcPr>
            <w:tcW w:w="5688" w:type="dxa"/>
          </w:tcPr>
          <w:p w14:paraId="41544A26" w14:textId="78BF8CAB" w:rsidR="00FF2306" w:rsidRPr="00331D21" w:rsidRDefault="000349B8" w:rsidP="00331D21">
            <w:pPr>
              <w:spacing w:line="360" w:lineRule="auto"/>
            </w:pPr>
            <w:r w:rsidRPr="00331D21">
              <w:t>ED 3110 Educational Psychology (3 credits)</w:t>
            </w:r>
          </w:p>
        </w:tc>
        <w:tc>
          <w:tcPr>
            <w:tcW w:w="1080" w:type="dxa"/>
          </w:tcPr>
          <w:p w14:paraId="7BF32B6B" w14:textId="77777777" w:rsidR="000349B8" w:rsidRPr="00331D21" w:rsidRDefault="000349B8" w:rsidP="00485BD2"/>
        </w:tc>
        <w:tc>
          <w:tcPr>
            <w:tcW w:w="810" w:type="dxa"/>
          </w:tcPr>
          <w:p w14:paraId="59AD7DD4" w14:textId="43CF1F5E" w:rsidR="000349B8" w:rsidRPr="00331D21" w:rsidRDefault="000349B8" w:rsidP="00485BD2"/>
        </w:tc>
        <w:tc>
          <w:tcPr>
            <w:tcW w:w="1800" w:type="dxa"/>
          </w:tcPr>
          <w:p w14:paraId="6FC108AD" w14:textId="64C74D2E" w:rsidR="000349B8" w:rsidRPr="00331D21" w:rsidRDefault="000349B8" w:rsidP="00485BD2"/>
        </w:tc>
        <w:tc>
          <w:tcPr>
            <w:tcW w:w="1710" w:type="dxa"/>
          </w:tcPr>
          <w:p w14:paraId="5B76CCCE" w14:textId="56C1D2F8" w:rsidR="000349B8" w:rsidRPr="00331D21" w:rsidRDefault="000349B8" w:rsidP="00485BD2"/>
        </w:tc>
      </w:tr>
      <w:tr w:rsidR="000349B8" w14:paraId="18C5186F" w14:textId="77777777" w:rsidTr="002F291B">
        <w:trPr>
          <w:trHeight w:val="444"/>
        </w:trPr>
        <w:tc>
          <w:tcPr>
            <w:tcW w:w="5688" w:type="dxa"/>
          </w:tcPr>
          <w:p w14:paraId="34E0CCFB" w14:textId="7B659D11" w:rsidR="00FF2306" w:rsidRPr="00331D21" w:rsidRDefault="000349B8" w:rsidP="00331D21">
            <w:pPr>
              <w:spacing w:line="360" w:lineRule="auto"/>
            </w:pPr>
            <w:r w:rsidRPr="00331D21">
              <w:t>ED 3140 Human Relations in Education (3 credits)</w:t>
            </w:r>
          </w:p>
        </w:tc>
        <w:tc>
          <w:tcPr>
            <w:tcW w:w="1080" w:type="dxa"/>
          </w:tcPr>
          <w:p w14:paraId="12562BE0" w14:textId="77777777" w:rsidR="000349B8" w:rsidRPr="00331D21" w:rsidRDefault="000349B8" w:rsidP="00485BD2"/>
        </w:tc>
        <w:tc>
          <w:tcPr>
            <w:tcW w:w="810" w:type="dxa"/>
          </w:tcPr>
          <w:p w14:paraId="2F248071" w14:textId="57311DEF" w:rsidR="000349B8" w:rsidRPr="00331D21" w:rsidRDefault="000349B8" w:rsidP="00485BD2"/>
        </w:tc>
        <w:tc>
          <w:tcPr>
            <w:tcW w:w="1800" w:type="dxa"/>
          </w:tcPr>
          <w:p w14:paraId="26603EED" w14:textId="1C6B0D9F" w:rsidR="000349B8" w:rsidRPr="00331D21" w:rsidRDefault="000349B8" w:rsidP="00485BD2"/>
        </w:tc>
        <w:tc>
          <w:tcPr>
            <w:tcW w:w="1710" w:type="dxa"/>
          </w:tcPr>
          <w:p w14:paraId="555AD5B3" w14:textId="4CE8DCCA" w:rsidR="000349B8" w:rsidRPr="00331D21" w:rsidRDefault="000349B8" w:rsidP="00485BD2"/>
        </w:tc>
      </w:tr>
      <w:tr w:rsidR="000349B8" w14:paraId="2D2FAD56" w14:textId="77777777" w:rsidTr="002F291B">
        <w:trPr>
          <w:trHeight w:val="206"/>
        </w:trPr>
        <w:tc>
          <w:tcPr>
            <w:tcW w:w="5688" w:type="dxa"/>
          </w:tcPr>
          <w:p w14:paraId="7001F2FD" w14:textId="77777777" w:rsidR="000349B8" w:rsidRDefault="000349B8" w:rsidP="00041ADD">
            <w:r w:rsidRPr="00331D21">
              <w:t>ED 3350 Pedagogy: Planning for Instruction (3 credits</w:t>
            </w:r>
            <w:r w:rsidR="0070331D" w:rsidRPr="00331D21">
              <w:t>)</w:t>
            </w:r>
          </w:p>
          <w:p w14:paraId="5C471D15" w14:textId="2C994245" w:rsidR="00041ADD" w:rsidRPr="00331D21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</w:t>
            </w:r>
            <w:r w:rsidR="00F01E4A">
              <w:rPr>
                <w:i/>
                <w:iCs/>
              </w:rPr>
              <w:t>Fie</w:t>
            </w:r>
            <w:r w:rsidRPr="00041ADD">
              <w:rPr>
                <w:i/>
                <w:iCs/>
              </w:rPr>
              <w:t>ld experience*</w:t>
            </w:r>
          </w:p>
        </w:tc>
        <w:tc>
          <w:tcPr>
            <w:tcW w:w="1080" w:type="dxa"/>
          </w:tcPr>
          <w:p w14:paraId="5066641C" w14:textId="77777777" w:rsidR="000349B8" w:rsidRPr="00331D21" w:rsidRDefault="000349B8" w:rsidP="00485BD2"/>
        </w:tc>
        <w:tc>
          <w:tcPr>
            <w:tcW w:w="810" w:type="dxa"/>
          </w:tcPr>
          <w:p w14:paraId="2F33A8C3" w14:textId="405678D5" w:rsidR="000349B8" w:rsidRPr="00331D21" w:rsidRDefault="000349B8" w:rsidP="00485BD2"/>
        </w:tc>
        <w:tc>
          <w:tcPr>
            <w:tcW w:w="1800" w:type="dxa"/>
          </w:tcPr>
          <w:p w14:paraId="6BDE1D86" w14:textId="727DAE20" w:rsidR="000349B8" w:rsidRPr="00331D21" w:rsidRDefault="000349B8" w:rsidP="00485BD2"/>
        </w:tc>
        <w:tc>
          <w:tcPr>
            <w:tcW w:w="1710" w:type="dxa"/>
          </w:tcPr>
          <w:p w14:paraId="431F91F8" w14:textId="51F6573D" w:rsidR="000349B8" w:rsidRPr="00331D21" w:rsidRDefault="000349B8" w:rsidP="00485BD2"/>
        </w:tc>
      </w:tr>
      <w:tr w:rsidR="000349B8" w14:paraId="16B7BAC3" w14:textId="77777777" w:rsidTr="002F291B">
        <w:trPr>
          <w:trHeight w:val="444"/>
        </w:trPr>
        <w:tc>
          <w:tcPr>
            <w:tcW w:w="5688" w:type="dxa"/>
          </w:tcPr>
          <w:p w14:paraId="191998B5" w14:textId="14BF6E1B" w:rsidR="000349B8" w:rsidRPr="00331D21" w:rsidRDefault="000349B8" w:rsidP="00331D21">
            <w:pPr>
              <w:spacing w:line="360" w:lineRule="auto"/>
            </w:pPr>
            <w:r w:rsidRPr="00331D21">
              <w:t>ED 3780 Adaptation and Management (3 credits)</w:t>
            </w:r>
          </w:p>
        </w:tc>
        <w:tc>
          <w:tcPr>
            <w:tcW w:w="1080" w:type="dxa"/>
          </w:tcPr>
          <w:p w14:paraId="58356E5E" w14:textId="77777777" w:rsidR="000349B8" w:rsidRPr="00331D21" w:rsidRDefault="000349B8" w:rsidP="00485BD2"/>
        </w:tc>
        <w:tc>
          <w:tcPr>
            <w:tcW w:w="810" w:type="dxa"/>
          </w:tcPr>
          <w:p w14:paraId="060410C7" w14:textId="0595A05B" w:rsidR="000349B8" w:rsidRPr="00331D21" w:rsidRDefault="000349B8" w:rsidP="00485BD2"/>
        </w:tc>
        <w:tc>
          <w:tcPr>
            <w:tcW w:w="1800" w:type="dxa"/>
          </w:tcPr>
          <w:p w14:paraId="65045E89" w14:textId="14F7530B" w:rsidR="000349B8" w:rsidRPr="00331D21" w:rsidRDefault="000349B8" w:rsidP="00485BD2"/>
        </w:tc>
        <w:tc>
          <w:tcPr>
            <w:tcW w:w="1710" w:type="dxa"/>
          </w:tcPr>
          <w:p w14:paraId="73AB891B" w14:textId="5A8E0233" w:rsidR="000349B8" w:rsidRPr="00331D21" w:rsidRDefault="000349B8" w:rsidP="00485BD2"/>
        </w:tc>
      </w:tr>
      <w:tr w:rsidR="000349B8" w14:paraId="0CFCC822" w14:textId="77777777" w:rsidTr="002F291B">
        <w:trPr>
          <w:trHeight w:val="444"/>
        </w:trPr>
        <w:tc>
          <w:tcPr>
            <w:tcW w:w="5688" w:type="dxa"/>
          </w:tcPr>
          <w:p w14:paraId="6C27E35E" w14:textId="60B7A8DB" w:rsidR="000349B8" w:rsidRPr="00331D21" w:rsidRDefault="000349B8" w:rsidP="00331D21">
            <w:pPr>
              <w:spacing w:line="360" w:lineRule="auto"/>
            </w:pPr>
            <w:r w:rsidRPr="00331D21">
              <w:t>HLTH 3400 Health &amp; Drugs in Society (2 credits)</w:t>
            </w:r>
          </w:p>
        </w:tc>
        <w:tc>
          <w:tcPr>
            <w:tcW w:w="1080" w:type="dxa"/>
          </w:tcPr>
          <w:p w14:paraId="70C1109E" w14:textId="77777777" w:rsidR="000349B8" w:rsidRPr="00331D21" w:rsidRDefault="000349B8" w:rsidP="00485BD2"/>
        </w:tc>
        <w:tc>
          <w:tcPr>
            <w:tcW w:w="810" w:type="dxa"/>
          </w:tcPr>
          <w:p w14:paraId="514A7200" w14:textId="55BA8D06" w:rsidR="000349B8" w:rsidRPr="00331D21" w:rsidRDefault="000349B8" w:rsidP="00485BD2"/>
        </w:tc>
        <w:tc>
          <w:tcPr>
            <w:tcW w:w="1800" w:type="dxa"/>
          </w:tcPr>
          <w:p w14:paraId="300456B9" w14:textId="784584AC" w:rsidR="000349B8" w:rsidRPr="00331D21" w:rsidRDefault="000349B8" w:rsidP="00485BD2"/>
        </w:tc>
        <w:tc>
          <w:tcPr>
            <w:tcW w:w="1710" w:type="dxa"/>
          </w:tcPr>
          <w:p w14:paraId="317FC030" w14:textId="56A44DB2" w:rsidR="000349B8" w:rsidRPr="00331D21" w:rsidRDefault="000349B8" w:rsidP="00485BD2"/>
        </w:tc>
      </w:tr>
      <w:tr w:rsidR="008C1695" w14:paraId="4DFFC4FA" w14:textId="77777777" w:rsidTr="002F291B">
        <w:trPr>
          <w:trHeight w:val="444"/>
        </w:trPr>
        <w:tc>
          <w:tcPr>
            <w:tcW w:w="5688" w:type="dxa"/>
          </w:tcPr>
          <w:p w14:paraId="0F084BFE" w14:textId="7CE694D0" w:rsidR="008C1695" w:rsidRPr="00331D21" w:rsidRDefault="008C1695" w:rsidP="008C1695">
            <w:pPr>
              <w:spacing w:line="360" w:lineRule="auto"/>
            </w:pPr>
            <w:r w:rsidRPr="00331D21">
              <w:t>ED 4799 The Professional Teacher (1 credit)</w:t>
            </w:r>
          </w:p>
        </w:tc>
        <w:tc>
          <w:tcPr>
            <w:tcW w:w="1080" w:type="dxa"/>
          </w:tcPr>
          <w:p w14:paraId="4C57FC28" w14:textId="77777777" w:rsidR="008C1695" w:rsidRPr="00331D21" w:rsidRDefault="008C1695" w:rsidP="00485BD2"/>
        </w:tc>
        <w:tc>
          <w:tcPr>
            <w:tcW w:w="810" w:type="dxa"/>
          </w:tcPr>
          <w:p w14:paraId="66715CCD" w14:textId="77777777" w:rsidR="008C1695" w:rsidRPr="00331D21" w:rsidRDefault="008C1695" w:rsidP="00485BD2"/>
        </w:tc>
        <w:tc>
          <w:tcPr>
            <w:tcW w:w="1800" w:type="dxa"/>
          </w:tcPr>
          <w:p w14:paraId="26020F3F" w14:textId="77777777" w:rsidR="008C1695" w:rsidRPr="00331D21" w:rsidRDefault="008C1695" w:rsidP="00485BD2"/>
        </w:tc>
        <w:tc>
          <w:tcPr>
            <w:tcW w:w="1710" w:type="dxa"/>
          </w:tcPr>
          <w:p w14:paraId="380FB782" w14:textId="77777777" w:rsidR="008C1695" w:rsidRPr="00331D21" w:rsidRDefault="008C1695" w:rsidP="00485BD2"/>
        </w:tc>
      </w:tr>
      <w:tr w:rsidR="008C1695" w14:paraId="59274FBD" w14:textId="77777777" w:rsidTr="002F291B">
        <w:trPr>
          <w:trHeight w:val="260"/>
        </w:trPr>
        <w:tc>
          <w:tcPr>
            <w:tcW w:w="5688" w:type="dxa"/>
          </w:tcPr>
          <w:p w14:paraId="094CAD2C" w14:textId="77777777" w:rsidR="008C1695" w:rsidRDefault="008C1695" w:rsidP="00041ADD">
            <w:r w:rsidRPr="00331D21">
              <w:t>ED 4820 Student Teaching, Elementary (12 credits)</w:t>
            </w:r>
          </w:p>
          <w:p w14:paraId="589679E5" w14:textId="3A272275" w:rsidR="00041ADD" w:rsidRPr="00331D21" w:rsidRDefault="00041ADD" w:rsidP="008C1695">
            <w:pPr>
              <w:spacing w:line="360" w:lineRule="auto"/>
            </w:pPr>
            <w:r w:rsidRPr="00041ADD">
              <w:rPr>
                <w:i/>
                <w:iCs/>
              </w:rPr>
              <w:t>*</w:t>
            </w:r>
            <w:r>
              <w:rPr>
                <w:i/>
                <w:iCs/>
              </w:rPr>
              <w:t xml:space="preserve">16 weeks of </w:t>
            </w:r>
            <w:r w:rsidR="0074051E">
              <w:rPr>
                <w:i/>
                <w:iCs/>
              </w:rPr>
              <w:t xml:space="preserve">full-time </w:t>
            </w:r>
            <w:r>
              <w:rPr>
                <w:i/>
                <w:iCs/>
              </w:rPr>
              <w:t>student teaching</w:t>
            </w:r>
            <w:r w:rsidRPr="00041ADD">
              <w:rPr>
                <w:i/>
                <w:iCs/>
              </w:rPr>
              <w:t>*</w:t>
            </w:r>
          </w:p>
        </w:tc>
        <w:tc>
          <w:tcPr>
            <w:tcW w:w="1080" w:type="dxa"/>
          </w:tcPr>
          <w:p w14:paraId="036009E8" w14:textId="77777777" w:rsidR="008C1695" w:rsidRPr="00331D21" w:rsidRDefault="008C1695" w:rsidP="00485BD2"/>
        </w:tc>
        <w:tc>
          <w:tcPr>
            <w:tcW w:w="810" w:type="dxa"/>
          </w:tcPr>
          <w:p w14:paraId="1FCF3337" w14:textId="56869070" w:rsidR="008C1695" w:rsidRPr="00331D21" w:rsidRDefault="008C1695" w:rsidP="00485BD2"/>
        </w:tc>
        <w:tc>
          <w:tcPr>
            <w:tcW w:w="1800" w:type="dxa"/>
          </w:tcPr>
          <w:p w14:paraId="6AEC8378" w14:textId="77777777" w:rsidR="008C1695" w:rsidRPr="00331D21" w:rsidRDefault="008C1695" w:rsidP="00485BD2"/>
        </w:tc>
        <w:tc>
          <w:tcPr>
            <w:tcW w:w="1710" w:type="dxa"/>
          </w:tcPr>
          <w:p w14:paraId="0E7C7F2B" w14:textId="77777777" w:rsidR="008C1695" w:rsidRPr="00331D21" w:rsidRDefault="008C1695" w:rsidP="00485BD2"/>
        </w:tc>
      </w:tr>
    </w:tbl>
    <w:p w14:paraId="17808BEF" w14:textId="77777777" w:rsidR="001532BA" w:rsidRPr="00556091" w:rsidRDefault="001532BA" w:rsidP="000349B8">
      <w:pPr>
        <w:spacing w:line="360" w:lineRule="auto"/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B663DB" w14:paraId="71868186" w14:textId="77777777" w:rsidTr="00B663DB">
        <w:trPr>
          <w:trHeight w:val="89"/>
        </w:trPr>
        <w:tc>
          <w:tcPr>
            <w:tcW w:w="11088" w:type="dxa"/>
            <w:gridSpan w:val="5"/>
          </w:tcPr>
          <w:p w14:paraId="0F7AB536" w14:textId="5617F5CA" w:rsidR="00B663DB" w:rsidRPr="001532BA" w:rsidRDefault="00B663DB" w:rsidP="00FD765E">
            <w:pPr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Elementary Education</w:t>
            </w:r>
            <w:r>
              <w:rPr>
                <w:b/>
                <w:i/>
              </w:rPr>
              <w:t xml:space="preserve"> Content/Methods</w:t>
            </w:r>
            <w:r w:rsidRPr="0093639A">
              <w:rPr>
                <w:b/>
                <w:i/>
              </w:rPr>
              <w:t xml:space="preserve"> Courses</w:t>
            </w:r>
            <w:r w:rsidR="002F4CF3">
              <w:rPr>
                <w:b/>
                <w:i/>
              </w:rPr>
              <w:t>.</w:t>
            </w:r>
          </w:p>
        </w:tc>
      </w:tr>
      <w:tr w:rsidR="005A7E4B" w14:paraId="3916BDB2" w14:textId="77777777" w:rsidTr="00D612F2">
        <w:trPr>
          <w:trHeight w:val="89"/>
        </w:trPr>
        <w:tc>
          <w:tcPr>
            <w:tcW w:w="5688" w:type="dxa"/>
            <w:vMerge w:val="restart"/>
            <w:vAlign w:val="bottom"/>
          </w:tcPr>
          <w:p w14:paraId="5023F8A0" w14:textId="3FD8B327" w:rsidR="005A7E4B" w:rsidRPr="00B663DB" w:rsidRDefault="005A7E4B" w:rsidP="00331D21">
            <w:pPr>
              <w:rPr>
                <w:i/>
                <w:sz w:val="20"/>
                <w:szCs w:val="20"/>
              </w:rPr>
            </w:pPr>
            <w:r w:rsidRPr="00331D2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F05F136" w14:textId="003A059C" w:rsidR="005A7E4B" w:rsidRPr="008D138F" w:rsidRDefault="005A7E4B" w:rsidP="005A7E4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D138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083A2128" w14:textId="47CE7AA7" w:rsidR="005A7E4B" w:rsidRPr="00B663DB" w:rsidRDefault="005A7E4B" w:rsidP="005A7E4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612F2" w14:paraId="404F51AB" w14:textId="77777777" w:rsidTr="00FD765E">
        <w:trPr>
          <w:trHeight w:val="89"/>
        </w:trPr>
        <w:tc>
          <w:tcPr>
            <w:tcW w:w="5688" w:type="dxa"/>
            <w:vMerge/>
          </w:tcPr>
          <w:p w14:paraId="53B14BDF" w14:textId="77777777" w:rsidR="00D612F2" w:rsidRDefault="00D612F2" w:rsidP="00D612F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3B89E73" w14:textId="4F4341AF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 w:rsidR="00E3576A">
              <w:rPr>
                <w:b/>
                <w:bCs/>
                <w:i/>
                <w:sz w:val="20"/>
                <w:szCs w:val="20"/>
              </w:rPr>
              <w:t xml:space="preserve">&amp; 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CA385F4" w14:textId="47E27D8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856DC39" w14:textId="56F5A05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74B56D8" w14:textId="2814373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612F2" w14:paraId="723F8203" w14:textId="77777777" w:rsidTr="00D400B1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878180D" w14:textId="2CAA4460" w:rsidR="00D612F2" w:rsidRPr="001532BA" w:rsidRDefault="00D612F2" w:rsidP="00D400B1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D612F2" w14:paraId="53CE96F6" w14:textId="77777777" w:rsidTr="00C54E1A">
        <w:trPr>
          <w:trHeight w:val="431"/>
        </w:trPr>
        <w:tc>
          <w:tcPr>
            <w:tcW w:w="5688" w:type="dxa"/>
          </w:tcPr>
          <w:p w14:paraId="096B9E63" w14:textId="7665A282" w:rsidR="00D612F2" w:rsidRDefault="00D612F2" w:rsidP="00331D21">
            <w:pPr>
              <w:spacing w:line="360" w:lineRule="auto"/>
            </w:pPr>
            <w:r w:rsidRPr="0093639A">
              <w:t>MATH 1011</w:t>
            </w:r>
            <w:r>
              <w:t xml:space="preserve"> </w:t>
            </w:r>
            <w:r w:rsidRPr="0093639A">
              <w:t>Math for Elem</w:t>
            </w:r>
            <w:r>
              <w:t>.</w:t>
            </w:r>
            <w:r w:rsidRPr="0093639A">
              <w:t xml:space="preserve"> T</w:t>
            </w:r>
            <w:r>
              <w:t>ea</w:t>
            </w:r>
            <w:r w:rsidRPr="0093639A">
              <w:t>ch</w:t>
            </w:r>
            <w:r>
              <w:t>ers 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369937D1" w14:textId="77777777" w:rsidR="00D612F2" w:rsidRDefault="00D612F2" w:rsidP="00485BD2"/>
        </w:tc>
        <w:tc>
          <w:tcPr>
            <w:tcW w:w="810" w:type="dxa"/>
          </w:tcPr>
          <w:p w14:paraId="00A7E1A8" w14:textId="6415E258" w:rsidR="00D612F2" w:rsidRDefault="00D612F2" w:rsidP="00485BD2"/>
        </w:tc>
        <w:tc>
          <w:tcPr>
            <w:tcW w:w="1800" w:type="dxa"/>
          </w:tcPr>
          <w:p w14:paraId="4388AB85" w14:textId="72C170B0" w:rsidR="00D612F2" w:rsidRDefault="00D612F2" w:rsidP="00485BD2"/>
        </w:tc>
        <w:tc>
          <w:tcPr>
            <w:tcW w:w="1710" w:type="dxa"/>
          </w:tcPr>
          <w:p w14:paraId="6D28DDB7" w14:textId="1DFFA09D" w:rsidR="00D612F2" w:rsidRDefault="00D612F2" w:rsidP="00485BD2"/>
        </w:tc>
      </w:tr>
      <w:tr w:rsidR="00D612F2" w14:paraId="3FF25BBF" w14:textId="77777777" w:rsidTr="00C54E1A">
        <w:trPr>
          <w:trHeight w:val="417"/>
        </w:trPr>
        <w:tc>
          <w:tcPr>
            <w:tcW w:w="5688" w:type="dxa"/>
          </w:tcPr>
          <w:p w14:paraId="207BAC18" w14:textId="77777777" w:rsidR="00D612F2" w:rsidRDefault="00D612F2" w:rsidP="004E127F">
            <w:r w:rsidRPr="00366E62">
              <w:t>ED 3201 Language Arts I (3 credits)</w:t>
            </w:r>
          </w:p>
          <w:p w14:paraId="37824158" w14:textId="086BB351" w:rsidR="00041ADD" w:rsidRPr="00366E62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</w:t>
            </w:r>
            <w:r w:rsidR="00F01E4A">
              <w:rPr>
                <w:i/>
                <w:iCs/>
              </w:rPr>
              <w:t>F</w:t>
            </w:r>
            <w:r w:rsidRPr="00041ADD">
              <w:rPr>
                <w:i/>
                <w:iCs/>
              </w:rPr>
              <w:t>ield experience*</w:t>
            </w:r>
          </w:p>
        </w:tc>
        <w:tc>
          <w:tcPr>
            <w:tcW w:w="1080" w:type="dxa"/>
          </w:tcPr>
          <w:p w14:paraId="03E37338" w14:textId="77777777" w:rsidR="00D612F2" w:rsidRDefault="00D612F2" w:rsidP="00485BD2"/>
        </w:tc>
        <w:tc>
          <w:tcPr>
            <w:tcW w:w="810" w:type="dxa"/>
          </w:tcPr>
          <w:p w14:paraId="1B11AEFA" w14:textId="33594CC8" w:rsidR="00D612F2" w:rsidRDefault="00D612F2" w:rsidP="00485BD2"/>
        </w:tc>
        <w:tc>
          <w:tcPr>
            <w:tcW w:w="1800" w:type="dxa"/>
          </w:tcPr>
          <w:p w14:paraId="107276C7" w14:textId="479EC484" w:rsidR="00D612F2" w:rsidRDefault="00D612F2" w:rsidP="00485BD2"/>
        </w:tc>
        <w:tc>
          <w:tcPr>
            <w:tcW w:w="1710" w:type="dxa"/>
          </w:tcPr>
          <w:p w14:paraId="12436E7D" w14:textId="020CFEFC" w:rsidR="00D612F2" w:rsidRDefault="00D612F2" w:rsidP="00485BD2"/>
        </w:tc>
      </w:tr>
      <w:tr w:rsidR="00D612F2" w14:paraId="47682C92" w14:textId="77777777" w:rsidTr="00C54E1A">
        <w:trPr>
          <w:trHeight w:val="417"/>
        </w:trPr>
        <w:tc>
          <w:tcPr>
            <w:tcW w:w="5688" w:type="dxa"/>
          </w:tcPr>
          <w:p w14:paraId="4FB679EA" w14:textId="2CD7A18E" w:rsidR="00D612F2" w:rsidRPr="00366E62" w:rsidRDefault="00D612F2" w:rsidP="00331D21">
            <w:pPr>
              <w:spacing w:line="360" w:lineRule="auto"/>
            </w:pPr>
            <w:r w:rsidRPr="00366E62">
              <w:t>ED 3302 Creative Process Foundations (3 credits)</w:t>
            </w:r>
          </w:p>
        </w:tc>
        <w:tc>
          <w:tcPr>
            <w:tcW w:w="1080" w:type="dxa"/>
          </w:tcPr>
          <w:p w14:paraId="676B9DA0" w14:textId="77777777" w:rsidR="00D612F2" w:rsidRDefault="00D612F2" w:rsidP="00485BD2"/>
        </w:tc>
        <w:tc>
          <w:tcPr>
            <w:tcW w:w="810" w:type="dxa"/>
          </w:tcPr>
          <w:p w14:paraId="266FE372" w14:textId="6E6658DA" w:rsidR="00D612F2" w:rsidRDefault="00D612F2" w:rsidP="00485BD2"/>
        </w:tc>
        <w:tc>
          <w:tcPr>
            <w:tcW w:w="1800" w:type="dxa"/>
          </w:tcPr>
          <w:p w14:paraId="2D75534C" w14:textId="7BFFD8A7" w:rsidR="00D612F2" w:rsidRDefault="00D612F2" w:rsidP="00485BD2"/>
        </w:tc>
        <w:tc>
          <w:tcPr>
            <w:tcW w:w="1710" w:type="dxa"/>
          </w:tcPr>
          <w:p w14:paraId="09095E02" w14:textId="30E5D3EC" w:rsidR="00D612F2" w:rsidRDefault="00D612F2" w:rsidP="00485BD2"/>
        </w:tc>
      </w:tr>
      <w:tr w:rsidR="00D612F2" w14:paraId="2D94327E" w14:textId="77777777" w:rsidTr="00C54E1A">
        <w:trPr>
          <w:trHeight w:val="417"/>
        </w:trPr>
        <w:tc>
          <w:tcPr>
            <w:tcW w:w="5688" w:type="dxa"/>
          </w:tcPr>
          <w:p w14:paraId="0282BF93" w14:textId="4F75F90E" w:rsidR="00D612F2" w:rsidRDefault="00D612F2" w:rsidP="00331D21">
            <w:pPr>
              <w:spacing w:line="360" w:lineRule="auto"/>
            </w:pPr>
            <w:r w:rsidRPr="0093639A">
              <w:t>PHED 4200</w:t>
            </w:r>
            <w:r>
              <w:t xml:space="preserve"> </w:t>
            </w:r>
            <w:r w:rsidRPr="0093639A">
              <w:t>Methods of Tchg</w:t>
            </w:r>
            <w:r>
              <w:t>.</w:t>
            </w:r>
            <w:r w:rsidRPr="0093639A">
              <w:t xml:space="preserve"> Elem</w:t>
            </w:r>
            <w:r>
              <w:t>. PHED (1 credit)</w:t>
            </w:r>
          </w:p>
        </w:tc>
        <w:tc>
          <w:tcPr>
            <w:tcW w:w="1080" w:type="dxa"/>
          </w:tcPr>
          <w:p w14:paraId="15EA97F8" w14:textId="77777777" w:rsidR="00D612F2" w:rsidRDefault="00D612F2" w:rsidP="00485BD2"/>
        </w:tc>
        <w:tc>
          <w:tcPr>
            <w:tcW w:w="810" w:type="dxa"/>
          </w:tcPr>
          <w:p w14:paraId="6CFC1868" w14:textId="4699D0C3" w:rsidR="00D612F2" w:rsidRDefault="00D612F2" w:rsidP="00485BD2"/>
        </w:tc>
        <w:tc>
          <w:tcPr>
            <w:tcW w:w="1800" w:type="dxa"/>
          </w:tcPr>
          <w:p w14:paraId="1E413BDB" w14:textId="7FFF2800" w:rsidR="00D612F2" w:rsidRDefault="00D612F2" w:rsidP="00485BD2"/>
        </w:tc>
        <w:tc>
          <w:tcPr>
            <w:tcW w:w="1710" w:type="dxa"/>
          </w:tcPr>
          <w:p w14:paraId="47A20485" w14:textId="2127694B" w:rsidR="00D612F2" w:rsidRDefault="00D612F2" w:rsidP="00485BD2"/>
        </w:tc>
      </w:tr>
      <w:tr w:rsidR="00D612F2" w14:paraId="7B6D4F1A" w14:textId="77777777" w:rsidTr="00C54E1A">
        <w:trPr>
          <w:trHeight w:val="417"/>
        </w:trPr>
        <w:tc>
          <w:tcPr>
            <w:tcW w:w="5688" w:type="dxa"/>
          </w:tcPr>
          <w:p w14:paraId="2961CCE3" w14:textId="5212BD10" w:rsidR="00D612F2" w:rsidRDefault="00D612F2" w:rsidP="00331D21">
            <w:pPr>
              <w:spacing w:line="360" w:lineRule="auto"/>
            </w:pPr>
            <w:r w:rsidRPr="0093639A">
              <w:t>MATH 1013</w:t>
            </w:r>
            <w:r>
              <w:t xml:space="preserve"> </w:t>
            </w:r>
            <w:r w:rsidRPr="0093639A">
              <w:t>Math for Elem</w:t>
            </w:r>
            <w:r>
              <w:t>.</w:t>
            </w:r>
            <w:r w:rsidRPr="0093639A">
              <w:t xml:space="preserve"> T</w:t>
            </w:r>
            <w:r>
              <w:t>ea</w:t>
            </w:r>
            <w:r w:rsidRPr="0093639A">
              <w:t>ch</w:t>
            </w:r>
            <w:r>
              <w:t>ers 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353ED310" w14:textId="77777777" w:rsidR="00D612F2" w:rsidRDefault="00D612F2" w:rsidP="00485BD2"/>
        </w:tc>
        <w:tc>
          <w:tcPr>
            <w:tcW w:w="810" w:type="dxa"/>
          </w:tcPr>
          <w:p w14:paraId="27FDF463" w14:textId="78A38C00" w:rsidR="00D612F2" w:rsidRDefault="00D612F2" w:rsidP="00485BD2"/>
        </w:tc>
        <w:tc>
          <w:tcPr>
            <w:tcW w:w="1800" w:type="dxa"/>
          </w:tcPr>
          <w:p w14:paraId="54953E39" w14:textId="154A1D9A" w:rsidR="00D612F2" w:rsidRDefault="00D612F2" w:rsidP="00485BD2"/>
        </w:tc>
        <w:tc>
          <w:tcPr>
            <w:tcW w:w="1710" w:type="dxa"/>
          </w:tcPr>
          <w:p w14:paraId="7C80FCC0" w14:textId="7AAE8C52" w:rsidR="00D612F2" w:rsidRDefault="00D612F2" w:rsidP="00485BD2"/>
        </w:tc>
      </w:tr>
      <w:tr w:rsidR="00D612F2" w14:paraId="5C573D05" w14:textId="77777777" w:rsidTr="00C54E1A">
        <w:trPr>
          <w:trHeight w:val="431"/>
        </w:trPr>
        <w:tc>
          <w:tcPr>
            <w:tcW w:w="5688" w:type="dxa"/>
          </w:tcPr>
          <w:p w14:paraId="60DDCDDE" w14:textId="76A21EDB" w:rsidR="00D612F2" w:rsidRDefault="00D612F2" w:rsidP="004E127F">
            <w:r w:rsidRPr="0093639A">
              <w:t>ED 3202</w:t>
            </w:r>
            <w:r>
              <w:t xml:space="preserve"> Languages Arts 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2B80944E" w14:textId="46690F0F" w:rsidR="00041ADD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</w:t>
            </w:r>
            <w:r w:rsidR="00F01E4A">
              <w:rPr>
                <w:i/>
                <w:iCs/>
              </w:rPr>
              <w:t>Fiel</w:t>
            </w:r>
            <w:r w:rsidRPr="00041ADD">
              <w:rPr>
                <w:i/>
                <w:iCs/>
              </w:rPr>
              <w:t>d experience*</w:t>
            </w:r>
          </w:p>
        </w:tc>
        <w:tc>
          <w:tcPr>
            <w:tcW w:w="1080" w:type="dxa"/>
          </w:tcPr>
          <w:p w14:paraId="3E64AE56" w14:textId="77777777" w:rsidR="00D612F2" w:rsidRDefault="00D612F2" w:rsidP="00485BD2"/>
        </w:tc>
        <w:tc>
          <w:tcPr>
            <w:tcW w:w="810" w:type="dxa"/>
          </w:tcPr>
          <w:p w14:paraId="7EC6318D" w14:textId="473459C5" w:rsidR="00D612F2" w:rsidRDefault="00D612F2" w:rsidP="00485BD2"/>
        </w:tc>
        <w:tc>
          <w:tcPr>
            <w:tcW w:w="1800" w:type="dxa"/>
          </w:tcPr>
          <w:p w14:paraId="1467D76D" w14:textId="5ACF736B" w:rsidR="00D612F2" w:rsidRDefault="00D612F2" w:rsidP="00485BD2"/>
        </w:tc>
        <w:tc>
          <w:tcPr>
            <w:tcW w:w="1710" w:type="dxa"/>
          </w:tcPr>
          <w:p w14:paraId="6EC024F8" w14:textId="575E6181" w:rsidR="00D612F2" w:rsidRDefault="00D612F2" w:rsidP="00485BD2"/>
        </w:tc>
      </w:tr>
      <w:tr w:rsidR="00D612F2" w14:paraId="4DFFAEB1" w14:textId="77777777" w:rsidTr="00C54E1A">
        <w:trPr>
          <w:trHeight w:val="417"/>
        </w:trPr>
        <w:tc>
          <w:tcPr>
            <w:tcW w:w="5688" w:type="dxa"/>
          </w:tcPr>
          <w:p w14:paraId="19CCDDA2" w14:textId="6F60A52D" w:rsidR="00D612F2" w:rsidRDefault="00D612F2" w:rsidP="00331D21">
            <w:pPr>
              <w:spacing w:line="360" w:lineRule="auto"/>
            </w:pPr>
            <w:r w:rsidRPr="0093639A">
              <w:t>ED 3301</w:t>
            </w:r>
            <w:r>
              <w:t xml:space="preserve"> Creative Expression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7D3D4AB6" w14:textId="77777777" w:rsidR="00D612F2" w:rsidRDefault="00D612F2" w:rsidP="00485BD2"/>
        </w:tc>
        <w:tc>
          <w:tcPr>
            <w:tcW w:w="810" w:type="dxa"/>
          </w:tcPr>
          <w:p w14:paraId="635F4A25" w14:textId="41A8A135" w:rsidR="00D612F2" w:rsidRDefault="00D612F2" w:rsidP="00485BD2"/>
        </w:tc>
        <w:tc>
          <w:tcPr>
            <w:tcW w:w="1800" w:type="dxa"/>
          </w:tcPr>
          <w:p w14:paraId="59AC536B" w14:textId="02D49BF2" w:rsidR="00D612F2" w:rsidRDefault="00D612F2" w:rsidP="00485BD2"/>
        </w:tc>
        <w:tc>
          <w:tcPr>
            <w:tcW w:w="1710" w:type="dxa"/>
          </w:tcPr>
          <w:p w14:paraId="430911E1" w14:textId="638BBCBD" w:rsidR="00D612F2" w:rsidRDefault="00D612F2" w:rsidP="00485BD2"/>
        </w:tc>
      </w:tr>
      <w:tr w:rsidR="00D612F2" w14:paraId="0AFCABEF" w14:textId="77777777" w:rsidTr="00C54E1A">
        <w:trPr>
          <w:trHeight w:val="417"/>
        </w:trPr>
        <w:tc>
          <w:tcPr>
            <w:tcW w:w="5688" w:type="dxa"/>
          </w:tcPr>
          <w:p w14:paraId="64DDA0DA" w14:textId="0F6C279E" w:rsidR="00D612F2" w:rsidRDefault="00D612F2" w:rsidP="00331D21">
            <w:pPr>
              <w:spacing w:line="360" w:lineRule="auto"/>
            </w:pPr>
            <w:r w:rsidRPr="0093639A">
              <w:t>HLTH 4100</w:t>
            </w:r>
            <w:r>
              <w:t xml:space="preserve"> </w:t>
            </w:r>
            <w:r w:rsidR="00CB5C76">
              <w:t>Teaching</w:t>
            </w:r>
            <w:r>
              <w:t xml:space="preserve"> Elem</w:t>
            </w:r>
            <w:r w:rsidR="00CB5C76">
              <w:t>entary</w:t>
            </w:r>
            <w:r>
              <w:t xml:space="preserve"> Health (2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2CA1AE19" w14:textId="77777777" w:rsidR="00D612F2" w:rsidRDefault="00D612F2" w:rsidP="00485BD2"/>
        </w:tc>
        <w:tc>
          <w:tcPr>
            <w:tcW w:w="810" w:type="dxa"/>
          </w:tcPr>
          <w:p w14:paraId="2570C242" w14:textId="27EC3B0A" w:rsidR="00D612F2" w:rsidRDefault="00D612F2" w:rsidP="00485BD2"/>
        </w:tc>
        <w:tc>
          <w:tcPr>
            <w:tcW w:w="1800" w:type="dxa"/>
          </w:tcPr>
          <w:p w14:paraId="71D92980" w14:textId="13374FAA" w:rsidR="00D612F2" w:rsidRDefault="00D612F2" w:rsidP="00485BD2"/>
        </w:tc>
        <w:tc>
          <w:tcPr>
            <w:tcW w:w="1710" w:type="dxa"/>
          </w:tcPr>
          <w:p w14:paraId="331A174D" w14:textId="316F3B00" w:rsidR="00D612F2" w:rsidRDefault="00D612F2" w:rsidP="00485BD2"/>
        </w:tc>
      </w:tr>
      <w:tr w:rsidR="00D612F2" w14:paraId="69BE8296" w14:textId="77777777" w:rsidTr="00C54E1A">
        <w:trPr>
          <w:trHeight w:val="417"/>
        </w:trPr>
        <w:tc>
          <w:tcPr>
            <w:tcW w:w="5688" w:type="dxa"/>
          </w:tcPr>
          <w:p w14:paraId="71E4126A" w14:textId="77777777" w:rsidR="00D612F2" w:rsidRDefault="00D612F2" w:rsidP="004E127F">
            <w:r w:rsidRPr="0093639A">
              <w:lastRenderedPageBreak/>
              <w:t>ED 3203</w:t>
            </w:r>
            <w:r>
              <w:t xml:space="preserve"> Language Arts I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6D525A18" w14:textId="55A35AF3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2E898699" w14:textId="77777777" w:rsidR="00D612F2" w:rsidRDefault="00D612F2" w:rsidP="00485BD2"/>
        </w:tc>
        <w:tc>
          <w:tcPr>
            <w:tcW w:w="810" w:type="dxa"/>
          </w:tcPr>
          <w:p w14:paraId="0B574D53" w14:textId="78C16696" w:rsidR="00D612F2" w:rsidRDefault="00D612F2" w:rsidP="00485BD2"/>
        </w:tc>
        <w:tc>
          <w:tcPr>
            <w:tcW w:w="1800" w:type="dxa"/>
          </w:tcPr>
          <w:p w14:paraId="2F3E0D58" w14:textId="7EE69507" w:rsidR="00D612F2" w:rsidRDefault="00D612F2" w:rsidP="00485BD2"/>
        </w:tc>
        <w:tc>
          <w:tcPr>
            <w:tcW w:w="1710" w:type="dxa"/>
          </w:tcPr>
          <w:p w14:paraId="7A92B88A" w14:textId="4BF7DD03" w:rsidR="00D612F2" w:rsidRDefault="00D612F2" w:rsidP="00485BD2"/>
        </w:tc>
      </w:tr>
      <w:tr w:rsidR="00D612F2" w14:paraId="3389F2B2" w14:textId="77777777" w:rsidTr="00C54E1A">
        <w:trPr>
          <w:trHeight w:val="417"/>
        </w:trPr>
        <w:tc>
          <w:tcPr>
            <w:tcW w:w="5688" w:type="dxa"/>
          </w:tcPr>
          <w:p w14:paraId="2653D331" w14:textId="77777777" w:rsidR="00D612F2" w:rsidRDefault="00D612F2" w:rsidP="004E127F">
            <w:r w:rsidRPr="0093639A">
              <w:t>ED 3221</w:t>
            </w:r>
            <w:r>
              <w:t xml:space="preserve"> Elementary Math Method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348140AB" w14:textId="78D9C7A1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5D9707A1" w14:textId="77777777" w:rsidR="00D612F2" w:rsidRDefault="00D612F2" w:rsidP="00485BD2"/>
        </w:tc>
        <w:tc>
          <w:tcPr>
            <w:tcW w:w="810" w:type="dxa"/>
          </w:tcPr>
          <w:p w14:paraId="5D9AC1D3" w14:textId="464B9B71" w:rsidR="00D612F2" w:rsidRDefault="00D612F2" w:rsidP="00485BD2"/>
        </w:tc>
        <w:tc>
          <w:tcPr>
            <w:tcW w:w="1800" w:type="dxa"/>
          </w:tcPr>
          <w:p w14:paraId="150AB676" w14:textId="0CD60435" w:rsidR="00D612F2" w:rsidRDefault="00D612F2" w:rsidP="00485BD2"/>
        </w:tc>
        <w:tc>
          <w:tcPr>
            <w:tcW w:w="1710" w:type="dxa"/>
          </w:tcPr>
          <w:p w14:paraId="57069B8A" w14:textId="6EF01EAF" w:rsidR="00D612F2" w:rsidRDefault="00D612F2" w:rsidP="00485BD2"/>
        </w:tc>
      </w:tr>
      <w:tr w:rsidR="00D612F2" w14:paraId="6C30AC3B" w14:textId="77777777" w:rsidTr="00C54E1A">
        <w:trPr>
          <w:trHeight w:val="431"/>
        </w:trPr>
        <w:tc>
          <w:tcPr>
            <w:tcW w:w="5688" w:type="dxa"/>
          </w:tcPr>
          <w:p w14:paraId="6E38F145" w14:textId="77777777" w:rsidR="00D612F2" w:rsidRDefault="00D612F2" w:rsidP="004E127F">
            <w:r w:rsidRPr="0093639A">
              <w:t>ED 3222</w:t>
            </w:r>
            <w:r>
              <w:t xml:space="preserve"> Elementary Science Method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47E188E8" w14:textId="198CE492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374FCC5" w14:textId="77777777" w:rsidR="00D612F2" w:rsidRDefault="00D612F2" w:rsidP="00485BD2"/>
        </w:tc>
        <w:tc>
          <w:tcPr>
            <w:tcW w:w="810" w:type="dxa"/>
          </w:tcPr>
          <w:p w14:paraId="324E0FB6" w14:textId="4A06D70D" w:rsidR="00D612F2" w:rsidRDefault="00D612F2" w:rsidP="00485BD2"/>
        </w:tc>
        <w:tc>
          <w:tcPr>
            <w:tcW w:w="1800" w:type="dxa"/>
          </w:tcPr>
          <w:p w14:paraId="77BD9460" w14:textId="12AD133B" w:rsidR="00D612F2" w:rsidRDefault="00D612F2" w:rsidP="00485BD2"/>
        </w:tc>
        <w:tc>
          <w:tcPr>
            <w:tcW w:w="1710" w:type="dxa"/>
          </w:tcPr>
          <w:p w14:paraId="3EF23038" w14:textId="096C16A3" w:rsidR="00D612F2" w:rsidRDefault="00D612F2" w:rsidP="00485BD2"/>
        </w:tc>
      </w:tr>
      <w:tr w:rsidR="00D612F2" w14:paraId="5B418543" w14:textId="77777777" w:rsidTr="00C54E1A">
        <w:trPr>
          <w:trHeight w:val="402"/>
        </w:trPr>
        <w:tc>
          <w:tcPr>
            <w:tcW w:w="5688" w:type="dxa"/>
          </w:tcPr>
          <w:p w14:paraId="6D221BB5" w14:textId="77777777" w:rsidR="00D612F2" w:rsidRDefault="00D612F2" w:rsidP="004E127F">
            <w:r w:rsidRPr="0093639A">
              <w:t>ED 3240</w:t>
            </w:r>
            <w:r>
              <w:t xml:space="preserve"> </w:t>
            </w:r>
            <w:r w:rsidRPr="0093639A">
              <w:t>Social</w:t>
            </w:r>
            <w:r>
              <w:t xml:space="preserve"> Studies in the Elem School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3EE6EEF3" w14:textId="508DD7E1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9BE60B1" w14:textId="77777777" w:rsidR="00D612F2" w:rsidRDefault="00D612F2" w:rsidP="00485BD2"/>
        </w:tc>
        <w:tc>
          <w:tcPr>
            <w:tcW w:w="810" w:type="dxa"/>
          </w:tcPr>
          <w:p w14:paraId="3C69B6D2" w14:textId="7D6AEACB" w:rsidR="00D612F2" w:rsidRDefault="00D612F2" w:rsidP="00485BD2"/>
        </w:tc>
        <w:tc>
          <w:tcPr>
            <w:tcW w:w="1800" w:type="dxa"/>
          </w:tcPr>
          <w:p w14:paraId="3E976843" w14:textId="42640993" w:rsidR="00D612F2" w:rsidRDefault="00D612F2" w:rsidP="00485BD2"/>
        </w:tc>
        <w:tc>
          <w:tcPr>
            <w:tcW w:w="1710" w:type="dxa"/>
          </w:tcPr>
          <w:p w14:paraId="5187A13D" w14:textId="14C771C3" w:rsidR="00D612F2" w:rsidRDefault="00D612F2" w:rsidP="00485BD2"/>
        </w:tc>
      </w:tr>
    </w:tbl>
    <w:p w14:paraId="266EEADC" w14:textId="71AA0513" w:rsidR="009F6E12" w:rsidRPr="009213CE" w:rsidRDefault="009F6E12" w:rsidP="006C5C89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9213CE" w14:paraId="1BE3ACE5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45F3251D" w14:textId="6F60F88B" w:rsidR="009213CE" w:rsidRDefault="00FD765E" w:rsidP="00FD765E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9213CE" w14:paraId="44BC3B5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086C7B20" w14:textId="77777777" w:rsidR="009213CE" w:rsidRPr="001532BA" w:rsidRDefault="009213CE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9213CE" w14:paraId="61B327EF" w14:textId="77777777" w:rsidTr="00A81531">
        <w:trPr>
          <w:trHeight w:val="77"/>
        </w:trPr>
        <w:tc>
          <w:tcPr>
            <w:tcW w:w="11088" w:type="dxa"/>
          </w:tcPr>
          <w:p w14:paraId="043E363B" w14:textId="762BDF82" w:rsidR="00FD765E" w:rsidRDefault="00FD765E" w:rsidP="002D649B">
            <w:pPr>
              <w:spacing w:line="360" w:lineRule="auto"/>
            </w:pPr>
          </w:p>
        </w:tc>
      </w:tr>
    </w:tbl>
    <w:p w14:paraId="415BAB4A" w14:textId="2329F1AE" w:rsidR="00F6150C" w:rsidRDefault="00F6150C" w:rsidP="000349B8">
      <w:pPr>
        <w:spacing w:line="360" w:lineRule="auto"/>
      </w:pPr>
    </w:p>
    <w:p w14:paraId="5B1EEBD1" w14:textId="5CFDCD38" w:rsidR="00556091" w:rsidRDefault="00E63D2D" w:rsidP="00E3576A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="00E3576A" w:rsidRPr="00E63D2D">
        <w:rPr>
          <w:b/>
          <w:bCs/>
          <w:i/>
        </w:rPr>
        <w:t xml:space="preserve">Please note: </w:t>
      </w:r>
      <w:r w:rsidRPr="00E63D2D">
        <w:rPr>
          <w:b/>
          <w:bCs/>
          <w:i/>
        </w:rPr>
        <w:t xml:space="preserve">If you are using a course from another </w:t>
      </w:r>
      <w:r w:rsidR="00044B35">
        <w:rPr>
          <w:b/>
          <w:bCs/>
          <w:i/>
        </w:rPr>
        <w:t>school</w:t>
      </w:r>
      <w:r w:rsidRPr="00E63D2D">
        <w:rPr>
          <w:b/>
          <w:bCs/>
          <w:i/>
        </w:rPr>
        <w:t xml:space="preserve">, </w:t>
      </w:r>
      <w:r w:rsidR="00E3576A" w:rsidRPr="00E63D2D">
        <w:rPr>
          <w:b/>
          <w:bCs/>
          <w:i/>
        </w:rPr>
        <w:t xml:space="preserve">BSU will need official transcripts on file for all </w:t>
      </w:r>
      <w:r w:rsidRPr="00E63D2D">
        <w:rPr>
          <w:b/>
          <w:bCs/>
          <w:i/>
        </w:rPr>
        <w:t>relevant institutions.</w:t>
      </w:r>
    </w:p>
    <w:p w14:paraId="0824C40C" w14:textId="0581C599" w:rsidR="002E14FD" w:rsidRDefault="002E14FD" w:rsidP="00E3576A">
      <w:pPr>
        <w:spacing w:line="360" w:lineRule="auto"/>
        <w:rPr>
          <w:b/>
          <w:bCs/>
          <w:i/>
        </w:rPr>
      </w:pPr>
    </w:p>
    <w:p w14:paraId="5E862BC3" w14:textId="1BA40B12" w:rsidR="002E14FD" w:rsidRDefault="002E14FD" w:rsidP="00E3576A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</w:t>
      </w:r>
      <w:r w:rsidR="002D463D" w:rsidRPr="002D463D">
        <w:rPr>
          <w:b/>
          <w:bCs/>
          <w:i/>
        </w:rPr>
        <w:t>:</w:t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  <w:t>Date:</w:t>
      </w:r>
    </w:p>
    <w:p w14:paraId="7F496FBA" w14:textId="3F5029A2" w:rsidR="0075350B" w:rsidRPr="0075350B" w:rsidRDefault="0075350B" w:rsidP="0075350B"/>
    <w:p w14:paraId="0159F775" w14:textId="7377018B" w:rsidR="0075350B" w:rsidRPr="0075350B" w:rsidRDefault="0075350B" w:rsidP="0075350B"/>
    <w:p w14:paraId="2070475A" w14:textId="77777777" w:rsidR="0075350B" w:rsidRPr="0075350B" w:rsidRDefault="0075350B" w:rsidP="0075350B"/>
    <w:sectPr w:rsidR="0075350B" w:rsidRPr="0075350B" w:rsidSect="006D5A2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292D2" w14:textId="77777777" w:rsidR="008A10A5" w:rsidRDefault="008A10A5">
      <w:r>
        <w:separator/>
      </w:r>
    </w:p>
  </w:endnote>
  <w:endnote w:type="continuationSeparator" w:id="0">
    <w:p w14:paraId="563517B2" w14:textId="77777777" w:rsidR="008A10A5" w:rsidRDefault="008A1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79CA7" w14:textId="77777777" w:rsidR="00E13364" w:rsidRDefault="00E133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42B25" w14:textId="5E8876DB" w:rsidR="00AA3DAB" w:rsidRPr="0075350B" w:rsidRDefault="006B6495" w:rsidP="00AA3DA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>Template Up</w:t>
    </w:r>
    <w:r w:rsidRPr="006B6495">
      <w:rPr>
        <w:i/>
        <w:sz w:val="20"/>
        <w:szCs w:val="20"/>
      </w:rPr>
      <w:t xml:space="preserve">dated </w:t>
    </w:r>
    <w:r w:rsidR="00E13364">
      <w:rPr>
        <w:i/>
        <w:sz w:val="20"/>
        <w:szCs w:val="20"/>
      </w:rPr>
      <w:t>10/05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AC08A" w14:textId="77777777" w:rsidR="00E13364" w:rsidRDefault="00E133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B4F0F" w14:textId="77777777" w:rsidR="008A10A5" w:rsidRDefault="008A10A5">
      <w:r>
        <w:separator/>
      </w:r>
    </w:p>
  </w:footnote>
  <w:footnote w:type="continuationSeparator" w:id="0">
    <w:p w14:paraId="7DA1D2C7" w14:textId="77777777" w:rsidR="008A10A5" w:rsidRDefault="008A10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3E9C6" w14:textId="77777777" w:rsidR="00E13364" w:rsidRDefault="00E133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CF3" w14:textId="77777777" w:rsidR="00E13364" w:rsidRDefault="00E133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3C798" w14:textId="77777777" w:rsidR="00E13364" w:rsidRDefault="00E133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tjSztDA3NzU1NTZX0lEKTi0uzszPAykwqwUAPg/GrSwAAAA="/>
  </w:docVars>
  <w:rsids>
    <w:rsidRoot w:val="0093639A"/>
    <w:rsid w:val="000349B8"/>
    <w:rsid w:val="00041ADD"/>
    <w:rsid w:val="00044B35"/>
    <w:rsid w:val="00080B97"/>
    <w:rsid w:val="00087844"/>
    <w:rsid w:val="000A6F7D"/>
    <w:rsid w:val="000E6D63"/>
    <w:rsid w:val="0013247C"/>
    <w:rsid w:val="001532BA"/>
    <w:rsid w:val="00184E2B"/>
    <w:rsid w:val="001B1D63"/>
    <w:rsid w:val="001D131C"/>
    <w:rsid w:val="002C4C22"/>
    <w:rsid w:val="002D463D"/>
    <w:rsid w:val="002E14FD"/>
    <w:rsid w:val="002E22B0"/>
    <w:rsid w:val="002F291B"/>
    <w:rsid w:val="002F4CF3"/>
    <w:rsid w:val="00331D21"/>
    <w:rsid w:val="00366E62"/>
    <w:rsid w:val="00392770"/>
    <w:rsid w:val="003E5629"/>
    <w:rsid w:val="00416D49"/>
    <w:rsid w:val="00480113"/>
    <w:rsid w:val="00485BD2"/>
    <w:rsid w:val="004A1E22"/>
    <w:rsid w:val="004E127F"/>
    <w:rsid w:val="00532C85"/>
    <w:rsid w:val="0054549D"/>
    <w:rsid w:val="00553D5C"/>
    <w:rsid w:val="00556091"/>
    <w:rsid w:val="005A7E4B"/>
    <w:rsid w:val="005B00EE"/>
    <w:rsid w:val="005E507F"/>
    <w:rsid w:val="005F3186"/>
    <w:rsid w:val="00614120"/>
    <w:rsid w:val="00662F01"/>
    <w:rsid w:val="00696F48"/>
    <w:rsid w:val="006B6495"/>
    <w:rsid w:val="006C0DDF"/>
    <w:rsid w:val="006C5C89"/>
    <w:rsid w:val="006D5A25"/>
    <w:rsid w:val="006F3A9B"/>
    <w:rsid w:val="006F5F76"/>
    <w:rsid w:val="0070331D"/>
    <w:rsid w:val="007250BF"/>
    <w:rsid w:val="0074051E"/>
    <w:rsid w:val="00750114"/>
    <w:rsid w:val="0075350B"/>
    <w:rsid w:val="007567C2"/>
    <w:rsid w:val="00773CD5"/>
    <w:rsid w:val="00780704"/>
    <w:rsid w:val="007A34B9"/>
    <w:rsid w:val="007D208C"/>
    <w:rsid w:val="007D25B6"/>
    <w:rsid w:val="007D7F0C"/>
    <w:rsid w:val="00827D30"/>
    <w:rsid w:val="008471CB"/>
    <w:rsid w:val="008A10A5"/>
    <w:rsid w:val="008C1695"/>
    <w:rsid w:val="008D138F"/>
    <w:rsid w:val="009213CE"/>
    <w:rsid w:val="0093639A"/>
    <w:rsid w:val="00975316"/>
    <w:rsid w:val="009F6E12"/>
    <w:rsid w:val="00A81531"/>
    <w:rsid w:val="00A81BE2"/>
    <w:rsid w:val="00A86FCE"/>
    <w:rsid w:val="00AA3DAB"/>
    <w:rsid w:val="00B06F66"/>
    <w:rsid w:val="00B22E94"/>
    <w:rsid w:val="00B41CE0"/>
    <w:rsid w:val="00B663DB"/>
    <w:rsid w:val="00BB05A2"/>
    <w:rsid w:val="00BB36B8"/>
    <w:rsid w:val="00C54E1A"/>
    <w:rsid w:val="00C73ED9"/>
    <w:rsid w:val="00C81ECA"/>
    <w:rsid w:val="00CB5C76"/>
    <w:rsid w:val="00CC4160"/>
    <w:rsid w:val="00D400B1"/>
    <w:rsid w:val="00D612F2"/>
    <w:rsid w:val="00E00D8A"/>
    <w:rsid w:val="00E13364"/>
    <w:rsid w:val="00E3576A"/>
    <w:rsid w:val="00E47AD7"/>
    <w:rsid w:val="00E54D7F"/>
    <w:rsid w:val="00E63D2D"/>
    <w:rsid w:val="00E81286"/>
    <w:rsid w:val="00E97C84"/>
    <w:rsid w:val="00EC10FA"/>
    <w:rsid w:val="00EF38BF"/>
    <w:rsid w:val="00F01E4A"/>
    <w:rsid w:val="00F6047F"/>
    <w:rsid w:val="00F6150C"/>
    <w:rsid w:val="00F75757"/>
    <w:rsid w:val="00FD765E"/>
    <w:rsid w:val="00FE1DBC"/>
    <w:rsid w:val="00FF2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90D2C153-5775-429E-A3BE-F0AC3D153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B47F43B-E11E-4373-A4D3-B3EAA4D43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</cp:revision>
  <cp:lastPrinted>2019-06-12T13:40:00Z</cp:lastPrinted>
  <dcterms:created xsi:type="dcterms:W3CDTF">2023-03-09T20:02:00Z</dcterms:created>
  <dcterms:modified xsi:type="dcterms:W3CDTF">2023-10-05T16:41:00Z</dcterms:modified>
</cp:coreProperties>
</file>